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69DB" w:rsidRDefault="006D69DB" w:rsidP="0070291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noProof/>
          <w:szCs w:val="36"/>
          <w:u w:val="single"/>
        </w:rPr>
      </w:pPr>
    </w:p>
    <w:p w:rsidR="00CF57FA" w:rsidRPr="000E6592" w:rsidRDefault="00285D51" w:rsidP="002A69C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14"/>
          <w:u w:val="single"/>
        </w:rPr>
      </w:pPr>
      <w:r>
        <w:rPr>
          <w:rFonts w:ascii="Times New Roman" w:hAnsi="Times New Roman"/>
          <w:b/>
          <w:noProof/>
          <w:sz w:val="28"/>
          <w:szCs w:val="28"/>
          <w:u w:val="single"/>
        </w:rPr>
        <w:t>Experiment 3.1</w:t>
      </w:r>
    </w:p>
    <w:p w:rsidR="000E6592" w:rsidRDefault="000E6592" w:rsidP="0070291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</w:p>
    <w:p w:rsidR="00F32505" w:rsidRDefault="00F32505" w:rsidP="0070291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</w:p>
    <w:p w:rsidR="00CF57FA" w:rsidRPr="006579E0" w:rsidRDefault="006D69DB" w:rsidP="0070291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Student Name: Geetanjali</w:t>
      </w:r>
      <w:r w:rsidR="00CF57FA" w:rsidRPr="006579E0">
        <w:rPr>
          <w:rFonts w:ascii="Times New Roman" w:hAnsi="Times New Roman"/>
          <w:b/>
          <w:sz w:val="28"/>
          <w:szCs w:val="28"/>
        </w:rPr>
        <w:tab/>
      </w:r>
      <w:r w:rsidR="00CF57FA" w:rsidRPr="006579E0">
        <w:rPr>
          <w:rFonts w:ascii="Times New Roman" w:hAnsi="Times New Roman"/>
          <w:b/>
          <w:sz w:val="28"/>
          <w:szCs w:val="28"/>
        </w:rPr>
        <w:tab/>
      </w:r>
      <w:r w:rsidR="00CF57FA" w:rsidRPr="006579E0">
        <w:rPr>
          <w:rFonts w:ascii="Times New Roman" w:hAnsi="Times New Roman"/>
          <w:b/>
          <w:sz w:val="28"/>
          <w:szCs w:val="28"/>
        </w:rPr>
        <w:tab/>
      </w:r>
      <w:r w:rsidR="00CF57FA" w:rsidRPr="006579E0">
        <w:rPr>
          <w:rFonts w:ascii="Times New Roman" w:hAnsi="Times New Roman"/>
          <w:b/>
          <w:sz w:val="28"/>
          <w:szCs w:val="28"/>
        </w:rPr>
        <w:tab/>
        <w:t>UID:</w:t>
      </w:r>
      <w:r w:rsidR="00544D74">
        <w:rPr>
          <w:rFonts w:ascii="Times New Roman" w:hAnsi="Times New Roman"/>
          <w:b/>
          <w:sz w:val="28"/>
          <w:szCs w:val="28"/>
        </w:rPr>
        <w:t xml:space="preserve"> 21MCC1013</w:t>
      </w:r>
    </w:p>
    <w:p w:rsidR="00CF57FA" w:rsidRPr="006579E0" w:rsidRDefault="00CF57FA" w:rsidP="0070291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Branch:</w:t>
      </w:r>
      <w:r w:rsidR="00544D74">
        <w:rPr>
          <w:rFonts w:ascii="Times New Roman" w:hAnsi="Times New Roman"/>
          <w:b/>
          <w:sz w:val="28"/>
          <w:szCs w:val="28"/>
        </w:rPr>
        <w:t xml:space="preserve"> ME CSE-CC</w:t>
      </w:r>
      <w:r w:rsidRPr="006579E0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Section/Group</w:t>
      </w:r>
      <w:r w:rsidR="00544D74">
        <w:rPr>
          <w:rFonts w:ascii="Times New Roman" w:hAnsi="Times New Roman"/>
          <w:b/>
          <w:sz w:val="28"/>
          <w:szCs w:val="28"/>
        </w:rPr>
        <w:t xml:space="preserve">: </w:t>
      </w:r>
      <w:r w:rsidR="00544D74" w:rsidRPr="00952BB6">
        <w:rPr>
          <w:rFonts w:ascii="Times New Roman" w:hAnsi="Times New Roman" w:cs="Times New Roman"/>
          <w:b/>
          <w:sz w:val="28"/>
          <w:szCs w:val="28"/>
        </w:rPr>
        <w:t>21MCC-1</w:t>
      </w:r>
    </w:p>
    <w:p w:rsidR="00CF57FA" w:rsidRPr="006579E0" w:rsidRDefault="00CF57FA" w:rsidP="0070291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2A69CE">
        <w:rPr>
          <w:rFonts w:ascii="Times New Roman" w:hAnsi="Times New Roman"/>
          <w:b/>
          <w:sz w:val="28"/>
          <w:szCs w:val="28"/>
        </w:rPr>
        <w:t>2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 w:rsidR="00544D7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285D51">
        <w:rPr>
          <w:rFonts w:ascii="Times New Roman" w:hAnsi="Times New Roman"/>
          <w:b/>
          <w:sz w:val="28"/>
          <w:szCs w:val="28"/>
          <w:lang w:val="en-IN"/>
        </w:rPr>
        <w:t>24</w:t>
      </w:r>
      <w:r w:rsidR="002A69CE">
        <w:rPr>
          <w:rFonts w:ascii="Times New Roman" w:hAnsi="Times New Roman"/>
          <w:b/>
          <w:sz w:val="28"/>
          <w:szCs w:val="28"/>
          <w:lang w:val="en-IN"/>
        </w:rPr>
        <w:t>-0</w:t>
      </w:r>
      <w:r w:rsidR="009F1940">
        <w:rPr>
          <w:rFonts w:ascii="Times New Roman" w:hAnsi="Times New Roman"/>
          <w:b/>
          <w:sz w:val="28"/>
          <w:szCs w:val="28"/>
          <w:lang w:val="en-IN"/>
        </w:rPr>
        <w:t>4</w:t>
      </w:r>
      <w:r w:rsidR="002A69CE">
        <w:rPr>
          <w:rFonts w:ascii="Times New Roman" w:hAnsi="Times New Roman"/>
          <w:b/>
          <w:sz w:val="28"/>
          <w:szCs w:val="28"/>
          <w:lang w:val="en-IN"/>
        </w:rPr>
        <w:t>-2022</w:t>
      </w:r>
    </w:p>
    <w:p w:rsidR="00544D74" w:rsidRDefault="00CF57FA" w:rsidP="0070291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544D74">
        <w:rPr>
          <w:rFonts w:ascii="Times New Roman" w:hAnsi="Times New Roman"/>
          <w:b/>
          <w:sz w:val="28"/>
          <w:szCs w:val="28"/>
        </w:rPr>
        <w:t xml:space="preserve">: </w:t>
      </w:r>
      <w:r w:rsidR="002A69CE">
        <w:rPr>
          <w:rFonts w:ascii="Times New Roman" w:hAnsi="Times New Roman"/>
          <w:b/>
          <w:sz w:val="28"/>
          <w:szCs w:val="28"/>
        </w:rPr>
        <w:t xml:space="preserve">Cloud Automation and Scripting for System Administrators </w:t>
      </w:r>
      <w:r w:rsidR="00544D74">
        <w:rPr>
          <w:rFonts w:ascii="Times New Roman" w:hAnsi="Times New Roman"/>
          <w:b/>
          <w:sz w:val="28"/>
          <w:szCs w:val="28"/>
        </w:rPr>
        <w:t>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</w:p>
    <w:p w:rsidR="00CF57FA" w:rsidRPr="006579E0" w:rsidRDefault="00CF57FA" w:rsidP="0070291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Code:</w:t>
      </w:r>
      <w:r w:rsidR="00544D74">
        <w:rPr>
          <w:rFonts w:ascii="Times New Roman" w:hAnsi="Times New Roman"/>
          <w:b/>
          <w:sz w:val="28"/>
          <w:szCs w:val="28"/>
        </w:rPr>
        <w:t xml:space="preserve"> </w:t>
      </w:r>
      <w:r w:rsidR="00946C06" w:rsidRPr="00946C06">
        <w:rPr>
          <w:rFonts w:ascii="Times New Roman" w:hAnsi="Times New Roman"/>
          <w:b/>
          <w:sz w:val="28"/>
          <w:szCs w:val="28"/>
        </w:rPr>
        <w:t>21CSH-687</w:t>
      </w:r>
      <w:r w:rsidR="00544D74">
        <w:rPr>
          <w:rFonts w:ascii="Times New Roman" w:hAnsi="Times New Roman"/>
          <w:b/>
          <w:sz w:val="28"/>
          <w:szCs w:val="28"/>
        </w:rPr>
        <w:t>: P</w:t>
      </w:r>
    </w:p>
    <w:p w:rsidR="00CF57FA" w:rsidRDefault="00CF57FA" w:rsidP="00702918">
      <w:pPr>
        <w:ind w:left="720"/>
        <w:jc w:val="both"/>
        <w:rPr>
          <w:rFonts w:ascii="Times New Roman" w:hAnsi="Times New Roman"/>
          <w:sz w:val="24"/>
          <w:szCs w:val="24"/>
          <w:lang w:val="en-IN"/>
        </w:rPr>
      </w:pPr>
    </w:p>
    <w:p w:rsidR="00855168" w:rsidRDefault="00855168" w:rsidP="00702918">
      <w:pPr>
        <w:jc w:val="both"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:rsidR="002A69CE" w:rsidRPr="002A69CE" w:rsidRDefault="00CF57FA" w:rsidP="00702918">
      <w:pPr>
        <w:jc w:val="both"/>
        <w:outlineLvl w:val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  <w:lang w:val="en-IN"/>
        </w:rPr>
        <w:t xml:space="preserve">1.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Aim</w:t>
      </w:r>
      <w:r w:rsidR="00F44E7D">
        <w:rPr>
          <w:rFonts w:ascii="Times New Roman" w:hAnsi="Times New Roman"/>
          <w:b/>
          <w:sz w:val="28"/>
          <w:szCs w:val="28"/>
          <w:lang w:val="en-IN"/>
        </w:rPr>
        <w:t>/Overview of the practical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:</w:t>
      </w:r>
      <w:r w:rsidR="00544D7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285D51" w:rsidRPr="00285D51">
        <w:rPr>
          <w:rFonts w:ascii="Times New Roman" w:hAnsi="Times New Roman"/>
          <w:sz w:val="24"/>
          <w:szCs w:val="24"/>
          <w:lang w:val="en-IN"/>
        </w:rPr>
        <w:t>Create a Repository and make changes li</w:t>
      </w:r>
      <w:r w:rsidR="00285D51">
        <w:rPr>
          <w:rFonts w:ascii="Times New Roman" w:hAnsi="Times New Roman"/>
          <w:sz w:val="24"/>
          <w:szCs w:val="24"/>
          <w:lang w:val="en-IN"/>
        </w:rPr>
        <w:t>ke Merge Branches, push changes</w:t>
      </w:r>
      <w:r w:rsidR="00285D51" w:rsidRPr="00285D51">
        <w:rPr>
          <w:rFonts w:ascii="Times New Roman" w:hAnsi="Times New Roman"/>
          <w:sz w:val="24"/>
          <w:szCs w:val="24"/>
          <w:lang w:val="en-IN"/>
        </w:rPr>
        <w:t>,</w:t>
      </w:r>
      <w:r w:rsidR="00285D51">
        <w:rPr>
          <w:rFonts w:ascii="Times New Roman" w:hAnsi="Times New Roman"/>
          <w:sz w:val="24"/>
          <w:szCs w:val="24"/>
          <w:lang w:val="en-IN"/>
        </w:rPr>
        <w:t xml:space="preserve"> </w:t>
      </w:r>
      <w:r w:rsidR="00285D51" w:rsidRPr="00285D51">
        <w:rPr>
          <w:rFonts w:ascii="Times New Roman" w:hAnsi="Times New Roman"/>
          <w:sz w:val="24"/>
          <w:szCs w:val="24"/>
          <w:lang w:val="en-IN"/>
        </w:rPr>
        <w:t>commit changes, check status.</w:t>
      </w:r>
    </w:p>
    <w:p w:rsidR="007B58FD" w:rsidRDefault="00F44E7D" w:rsidP="00702918">
      <w:pPr>
        <w:jc w:val="both"/>
        <w:outlineLvl w:val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2. Task to be done</w:t>
      </w:r>
      <w:r w:rsidR="007B58FD">
        <w:rPr>
          <w:rFonts w:ascii="Times New Roman" w:hAnsi="Times New Roman"/>
          <w:b/>
          <w:sz w:val="28"/>
          <w:szCs w:val="28"/>
          <w:lang w:val="en-IN"/>
        </w:rPr>
        <w:t>:</w:t>
      </w:r>
    </w:p>
    <w:p w:rsidR="009F1940" w:rsidRDefault="009F1940" w:rsidP="009F1940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r w:rsidRPr="009F1940">
        <w:rPr>
          <w:rFonts w:ascii="Times New Roman" w:hAnsi="Times New Roman"/>
          <w:sz w:val="24"/>
          <w:szCs w:val="24"/>
          <w:lang w:val="en-IN"/>
        </w:rPr>
        <w:t>Show the implementation of below points.</w:t>
      </w:r>
    </w:p>
    <w:p w:rsidR="009F1940" w:rsidRPr="009F1940" w:rsidRDefault="009F1940" w:rsidP="009F1940">
      <w:pPr>
        <w:shd w:val="clear" w:color="auto" w:fill="FFFFFF"/>
        <w:spacing w:after="0"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</w:p>
    <w:p w:rsidR="009F1940" w:rsidRPr="00285D51" w:rsidRDefault="00285D51" w:rsidP="00285D51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 w:rsidRPr="00285D51">
        <w:rPr>
          <w:rFonts w:ascii="Times New Roman" w:hAnsi="Times New Roman"/>
          <w:sz w:val="24"/>
          <w:szCs w:val="24"/>
          <w:lang w:val="en-IN"/>
        </w:rPr>
        <w:t>Merge Branches</w:t>
      </w:r>
    </w:p>
    <w:p w:rsidR="00285D51" w:rsidRDefault="00285D51" w:rsidP="00285D51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>
        <w:rPr>
          <w:rFonts w:ascii="Times New Roman" w:hAnsi="Times New Roman"/>
          <w:sz w:val="24"/>
          <w:szCs w:val="24"/>
          <w:lang w:val="en-IN"/>
        </w:rPr>
        <w:t>Push Changes</w:t>
      </w:r>
    </w:p>
    <w:p w:rsidR="00285D51" w:rsidRDefault="00285D51" w:rsidP="00285D51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>
        <w:rPr>
          <w:rFonts w:ascii="Times New Roman" w:hAnsi="Times New Roman"/>
          <w:sz w:val="24"/>
          <w:szCs w:val="24"/>
          <w:lang w:val="en-IN"/>
        </w:rPr>
        <w:t>Commit Changes</w:t>
      </w:r>
    </w:p>
    <w:p w:rsidR="00946C06" w:rsidRPr="00285D51" w:rsidRDefault="00285D51" w:rsidP="00285D51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hAnsi="Times New Roman"/>
          <w:sz w:val="24"/>
          <w:szCs w:val="24"/>
          <w:lang w:val="en-IN"/>
        </w:rPr>
      </w:pPr>
      <w:r>
        <w:rPr>
          <w:rFonts w:ascii="Times New Roman" w:hAnsi="Times New Roman"/>
          <w:sz w:val="24"/>
          <w:szCs w:val="24"/>
          <w:lang w:val="en-IN"/>
        </w:rPr>
        <w:t>Check status</w:t>
      </w:r>
    </w:p>
    <w:p w:rsidR="00285D51" w:rsidRDefault="00285D51" w:rsidP="00285D51">
      <w:pPr>
        <w:pStyle w:val="ListParagraph"/>
        <w:shd w:val="clear" w:color="auto" w:fill="FFFFFF"/>
        <w:spacing w:after="0" w:line="240" w:lineRule="auto"/>
        <w:rPr>
          <w:rFonts w:ascii="Times New Roman" w:hAnsi="Times New Roman"/>
          <w:b/>
          <w:sz w:val="28"/>
          <w:szCs w:val="28"/>
          <w:lang w:val="en-IN"/>
        </w:rPr>
      </w:pPr>
    </w:p>
    <w:p w:rsidR="006F0C7A" w:rsidRDefault="000E6592" w:rsidP="00702918">
      <w:pPr>
        <w:spacing w:line="240" w:lineRule="auto"/>
        <w:contextualSpacing/>
        <w:jc w:val="both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3</w:t>
      </w:r>
      <w:r w:rsidR="00B06387">
        <w:rPr>
          <w:rFonts w:ascii="Times New Roman" w:hAnsi="Times New Roman"/>
          <w:b/>
          <w:sz w:val="28"/>
          <w:szCs w:val="28"/>
          <w:lang w:val="en-IN"/>
        </w:rPr>
        <w:t xml:space="preserve">. </w:t>
      </w:r>
      <w:r w:rsidR="006F0C7A">
        <w:rPr>
          <w:rFonts w:ascii="Times New Roman" w:hAnsi="Times New Roman"/>
          <w:b/>
          <w:sz w:val="28"/>
          <w:szCs w:val="28"/>
          <w:lang w:val="en-IN"/>
        </w:rPr>
        <w:t xml:space="preserve">Pre Requisites: </w:t>
      </w:r>
    </w:p>
    <w:p w:rsidR="006F0C7A" w:rsidRDefault="006F0C7A" w:rsidP="00702918">
      <w:pPr>
        <w:spacing w:line="240" w:lineRule="auto"/>
        <w:contextualSpacing/>
        <w:jc w:val="both"/>
        <w:rPr>
          <w:rFonts w:ascii="Times New Roman" w:hAnsi="Times New Roman"/>
          <w:b/>
          <w:sz w:val="28"/>
          <w:szCs w:val="28"/>
          <w:lang w:val="en-IN"/>
        </w:rPr>
      </w:pPr>
    </w:p>
    <w:p w:rsidR="00285D51" w:rsidRPr="00285D51" w:rsidRDefault="00285D51" w:rsidP="00A83ABC">
      <w:pPr>
        <w:spacing w:line="240" w:lineRule="auto"/>
        <w:jc w:val="both"/>
        <w:rPr>
          <w:rFonts w:ascii="Times New Roman" w:hAnsi="Times New Roman"/>
          <w:sz w:val="24"/>
          <w:szCs w:val="24"/>
          <w:lang w:val="en-IN"/>
        </w:rPr>
      </w:pPr>
      <w:proofErr w:type="spellStart"/>
      <w:r>
        <w:rPr>
          <w:rFonts w:ascii="Times New Roman" w:hAnsi="Times New Roman"/>
          <w:sz w:val="24"/>
          <w:szCs w:val="24"/>
          <w:lang w:val="en-IN"/>
        </w:rPr>
        <w:t>Git</w:t>
      </w:r>
      <w:r w:rsidR="00FA6085">
        <w:rPr>
          <w:rFonts w:ascii="Times New Roman" w:hAnsi="Times New Roman"/>
          <w:sz w:val="24"/>
          <w:szCs w:val="24"/>
          <w:lang w:val="en-IN"/>
        </w:rPr>
        <w:t>hub</w:t>
      </w:r>
      <w:proofErr w:type="spellEnd"/>
      <w:r w:rsidR="00FA6085">
        <w:rPr>
          <w:rFonts w:ascii="Times New Roman" w:hAnsi="Times New Roman"/>
          <w:sz w:val="24"/>
          <w:szCs w:val="24"/>
          <w:lang w:val="en-IN"/>
        </w:rPr>
        <w:t xml:space="preserve"> account</w:t>
      </w:r>
      <w:r>
        <w:rPr>
          <w:rFonts w:ascii="Times New Roman" w:hAnsi="Times New Roman"/>
          <w:sz w:val="24"/>
          <w:szCs w:val="24"/>
          <w:lang w:val="en-IN"/>
        </w:rPr>
        <w:t xml:space="preserve"> should be </w:t>
      </w:r>
      <w:r w:rsidR="00FA6085">
        <w:rPr>
          <w:rFonts w:ascii="Times New Roman" w:hAnsi="Times New Roman"/>
          <w:sz w:val="24"/>
          <w:szCs w:val="24"/>
          <w:lang w:val="en-IN"/>
        </w:rPr>
        <w:t>created.</w:t>
      </w:r>
    </w:p>
    <w:p w:rsidR="00A83ABC" w:rsidRDefault="00A83ABC" w:rsidP="00A83ABC">
      <w:pPr>
        <w:spacing w:line="240" w:lineRule="auto"/>
        <w:contextualSpacing/>
        <w:jc w:val="both"/>
        <w:rPr>
          <w:rFonts w:ascii="Times New Roman" w:hAnsi="Times New Roman"/>
          <w:b/>
          <w:sz w:val="28"/>
          <w:szCs w:val="28"/>
          <w:lang w:val="en-IN"/>
        </w:rPr>
      </w:pPr>
      <w:r w:rsidRPr="00A83ABC">
        <w:rPr>
          <w:rFonts w:ascii="Times New Roman" w:hAnsi="Times New Roman"/>
          <w:b/>
          <w:sz w:val="28"/>
          <w:szCs w:val="28"/>
          <w:lang w:val="en-IN"/>
        </w:rPr>
        <w:t>4. Steps for Experiment:</w:t>
      </w:r>
    </w:p>
    <w:p w:rsidR="00F7419D" w:rsidRDefault="00F7419D" w:rsidP="00A83ABC">
      <w:pPr>
        <w:spacing w:line="240" w:lineRule="auto"/>
        <w:contextualSpacing/>
        <w:jc w:val="both"/>
        <w:rPr>
          <w:rFonts w:ascii="Times New Roman" w:hAnsi="Times New Roman"/>
          <w:b/>
          <w:sz w:val="28"/>
          <w:szCs w:val="28"/>
          <w:lang w:val="en-IN"/>
        </w:rPr>
      </w:pP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 xml:space="preserve">Sign in to your </w:t>
      </w:r>
      <w:proofErr w:type="spellStart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github</w:t>
      </w:r>
      <w:proofErr w:type="spellEnd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 xml:space="preserve"> account using github.com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url</w:t>
      </w:r>
      <w:proofErr w:type="spellEnd"/>
      <w:proofErr w:type="gramEnd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 xml:space="preserve">. Click </w:t>
      </w:r>
      <w:proofErr w:type="spellStart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n</w:t>
      </w:r>
      <w:proofErr w:type="spellEnd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 xml:space="preserve"> “Create a new repository” button</w:t>
      </w: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00D332E3" wp14:editId="47FBE426">
            <wp:extent cx="5943600" cy="30156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 xml:space="preserve">Provide repository name </w:t>
      </w: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5B74B273" wp14:editId="7A7CFC05">
            <wp:extent cx="5943600" cy="29673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Scroll down and click “Create Repository” button</w:t>
      </w:r>
    </w:p>
    <w:p w:rsidR="00FA6085" w:rsidRDefault="00FA6085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A83FCB7" wp14:editId="31E691D8">
            <wp:extent cx="5943600" cy="29629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085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Create a python file in a folder and then right click. Click on “Git Bash here”</w:t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 xml:space="preserve">Run command “git </w:t>
      </w:r>
      <w:proofErr w:type="spellStart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init</w:t>
      </w:r>
      <w:proofErr w:type="spellEnd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”</w:t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4B90D58A" wp14:editId="1DC7059B">
            <wp:extent cx="5943600" cy="28632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Now, run command “git status”</w:t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 xml:space="preserve">Now run, git </w:t>
      </w:r>
      <w:proofErr w:type="gramStart"/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add .</w:t>
      </w:r>
      <w:proofErr w:type="gramEnd"/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BF0A350" wp14:editId="5A1FF55D">
            <wp:extent cx="5943600" cy="36874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Run command, git status</w:t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65C48513" wp14:editId="7F55C435">
            <wp:extent cx="5534025" cy="34956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Provide your identity and make first commit</w:t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BE6F476" wp14:editId="25C8F7D5">
            <wp:extent cx="5534025" cy="35147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Go back to browser and copy git remote link</w:t>
      </w:r>
    </w:p>
    <w:p w:rsidR="00A71507" w:rsidRDefault="005A29A1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bookmarkStart w:id="0" w:name="_GoBack"/>
      <w:r>
        <w:rPr>
          <w:noProof/>
          <w:lang w:val="en-IN" w:eastAsia="en-IN"/>
        </w:rPr>
        <w:drawing>
          <wp:inline distT="0" distB="0" distL="0" distR="0" wp14:anchorId="7BD72BAF" wp14:editId="77C3AE46">
            <wp:extent cx="5943600" cy="27673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5A29A1" w:rsidRDefault="005A29A1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Now run command, git push –u origin master</w:t>
      </w:r>
    </w:p>
    <w:p w:rsidR="005A29A1" w:rsidRDefault="005A29A1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Sign in page will open</w:t>
      </w:r>
    </w:p>
    <w:p w:rsidR="005A29A1" w:rsidRDefault="005A29A1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  <w:t>Provide your credentials</w:t>
      </w:r>
    </w:p>
    <w:p w:rsidR="005A29A1" w:rsidRDefault="005A29A1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</w:p>
    <w:p w:rsidR="00A71507" w:rsidRDefault="00A71507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</w:p>
    <w:p w:rsidR="00285D51" w:rsidRPr="00DA4AA1" w:rsidRDefault="00285D51" w:rsidP="007C1C13">
      <w:pPr>
        <w:spacing w:after="0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  <w:lang w:val="en-IN" w:eastAsia="en-IN"/>
        </w:rPr>
      </w:pPr>
    </w:p>
    <w:p w:rsidR="00CF57FA" w:rsidRPr="00EB5685" w:rsidRDefault="0023744F" w:rsidP="00702918">
      <w:pPr>
        <w:jc w:val="both"/>
        <w:outlineLvl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5</w:t>
      </w:r>
      <w:r w:rsidR="00CF57FA">
        <w:rPr>
          <w:rFonts w:ascii="Times New Roman" w:hAnsi="Times New Roman"/>
          <w:b/>
          <w:sz w:val="28"/>
          <w:szCs w:val="28"/>
        </w:rPr>
        <w:t xml:space="preserve">. </w:t>
      </w:r>
      <w:r w:rsidR="00F44E7D" w:rsidRPr="006579E0">
        <w:rPr>
          <w:rFonts w:ascii="Times New Roman" w:hAnsi="Times New Roman"/>
          <w:b/>
          <w:sz w:val="28"/>
          <w:szCs w:val="28"/>
        </w:rPr>
        <w:t>Result</w:t>
      </w:r>
      <w:r w:rsidR="00F44E7D">
        <w:rPr>
          <w:rFonts w:ascii="Times New Roman" w:hAnsi="Times New Roman"/>
          <w:b/>
          <w:sz w:val="28"/>
          <w:szCs w:val="28"/>
        </w:rPr>
        <w:t>/Output/</w:t>
      </w:r>
      <w:r w:rsidR="00F44E7D" w:rsidRPr="00F44E7D">
        <w:rPr>
          <w:rFonts w:ascii="Times New Roman" w:hAnsi="Times New Roman"/>
          <w:b/>
          <w:sz w:val="28"/>
          <w:szCs w:val="28"/>
        </w:rPr>
        <w:t>Writing Summary</w:t>
      </w:r>
      <w:r w:rsidR="00F44E7D" w:rsidRPr="006579E0">
        <w:rPr>
          <w:rFonts w:ascii="Times New Roman" w:hAnsi="Times New Roman"/>
          <w:b/>
          <w:sz w:val="28"/>
          <w:szCs w:val="28"/>
        </w:rPr>
        <w:t>:</w:t>
      </w:r>
      <w:r w:rsidR="00EB5685">
        <w:rPr>
          <w:rFonts w:ascii="Times New Roman" w:hAnsi="Times New Roman"/>
          <w:b/>
          <w:sz w:val="28"/>
          <w:szCs w:val="28"/>
        </w:rPr>
        <w:t xml:space="preserve"> </w:t>
      </w:r>
      <w:r w:rsidR="009C0C75">
        <w:rPr>
          <w:rFonts w:ascii="Times New Roman" w:hAnsi="Times New Roman"/>
          <w:sz w:val="24"/>
          <w:szCs w:val="24"/>
        </w:rPr>
        <w:t xml:space="preserve">Casting </w:t>
      </w:r>
      <w:r w:rsidR="00077472">
        <w:rPr>
          <w:rFonts w:ascii="Times New Roman" w:hAnsi="Times New Roman"/>
          <w:sz w:val="24"/>
          <w:szCs w:val="24"/>
        </w:rPr>
        <w:t xml:space="preserve">and </w:t>
      </w:r>
      <w:r w:rsidR="009C0C75">
        <w:rPr>
          <w:rFonts w:ascii="Times New Roman" w:hAnsi="Times New Roman"/>
          <w:sz w:val="24"/>
          <w:szCs w:val="24"/>
        </w:rPr>
        <w:t xml:space="preserve">conversing of data types, </w:t>
      </w:r>
      <w:r w:rsidR="007E52D5">
        <w:rPr>
          <w:rFonts w:ascii="Times New Roman" w:hAnsi="Times New Roman"/>
          <w:sz w:val="24"/>
          <w:szCs w:val="24"/>
        </w:rPr>
        <w:t>if else statements</w:t>
      </w:r>
      <w:r w:rsidR="00077472">
        <w:rPr>
          <w:rFonts w:ascii="Times New Roman" w:hAnsi="Times New Roman"/>
          <w:sz w:val="24"/>
          <w:szCs w:val="24"/>
        </w:rPr>
        <w:t xml:space="preserve">, case statements using </w:t>
      </w:r>
      <w:r w:rsidR="00264F03">
        <w:rPr>
          <w:rFonts w:ascii="Times New Roman" w:hAnsi="Times New Roman"/>
          <w:sz w:val="24"/>
          <w:szCs w:val="24"/>
        </w:rPr>
        <w:t xml:space="preserve">python </w:t>
      </w:r>
      <w:r w:rsidR="00077472">
        <w:rPr>
          <w:rFonts w:ascii="Times New Roman" w:hAnsi="Times New Roman"/>
          <w:sz w:val="24"/>
          <w:szCs w:val="24"/>
        </w:rPr>
        <w:t>and ruby languages</w:t>
      </w:r>
      <w:r w:rsidR="00264F03">
        <w:rPr>
          <w:rFonts w:ascii="Times New Roman" w:hAnsi="Times New Roman"/>
          <w:sz w:val="24"/>
          <w:szCs w:val="24"/>
        </w:rPr>
        <w:t xml:space="preserve"> in Ubuntu</w:t>
      </w:r>
    </w:p>
    <w:p w:rsidR="00CF57FA" w:rsidRPr="006579E0" w:rsidRDefault="00CF57FA" w:rsidP="00702918">
      <w:pPr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lastRenderedPageBreak/>
        <w:t>Learning outcomes (What I have learnt):</w:t>
      </w:r>
    </w:p>
    <w:p w:rsidR="00077472" w:rsidRPr="009F1940" w:rsidRDefault="00077472" w:rsidP="00077472">
      <w:pPr>
        <w:shd w:val="clear" w:color="auto" w:fill="FFFFFF"/>
        <w:spacing w:after="0" w:line="240" w:lineRule="auto"/>
        <w:ind w:left="720"/>
        <w:rPr>
          <w:rFonts w:ascii="Times New Roman" w:hAnsi="Times New Roman"/>
          <w:sz w:val="24"/>
          <w:szCs w:val="24"/>
          <w:lang w:val="en-IN"/>
        </w:rPr>
      </w:pPr>
      <w:r w:rsidRPr="009F1940">
        <w:rPr>
          <w:rFonts w:ascii="Times New Roman" w:hAnsi="Times New Roman"/>
          <w:sz w:val="24"/>
          <w:szCs w:val="24"/>
          <w:lang w:val="en-IN"/>
        </w:rPr>
        <w:t>1) Casting and converting (Python vs Ruby)</w:t>
      </w:r>
    </w:p>
    <w:p w:rsidR="00077472" w:rsidRPr="009F1940" w:rsidRDefault="00077472" w:rsidP="00077472">
      <w:pPr>
        <w:shd w:val="clear" w:color="auto" w:fill="FFFFFF"/>
        <w:spacing w:after="0" w:line="240" w:lineRule="auto"/>
        <w:ind w:left="720"/>
        <w:rPr>
          <w:rFonts w:ascii="Times New Roman" w:hAnsi="Times New Roman"/>
          <w:sz w:val="24"/>
          <w:szCs w:val="24"/>
          <w:lang w:val="en-IN"/>
        </w:rPr>
      </w:pPr>
      <w:r w:rsidRPr="009F1940">
        <w:rPr>
          <w:rFonts w:ascii="Times New Roman" w:hAnsi="Times New Roman"/>
          <w:sz w:val="24"/>
          <w:szCs w:val="24"/>
          <w:lang w:val="en-IN"/>
        </w:rPr>
        <w:t>2) Working with Strings (Python vs Ruby)</w:t>
      </w:r>
    </w:p>
    <w:p w:rsidR="00077472" w:rsidRPr="009F1940" w:rsidRDefault="00077472" w:rsidP="00077472">
      <w:pPr>
        <w:shd w:val="clear" w:color="auto" w:fill="FFFFFF"/>
        <w:spacing w:after="0" w:line="240" w:lineRule="auto"/>
        <w:ind w:left="720"/>
        <w:rPr>
          <w:rFonts w:ascii="Times New Roman" w:hAnsi="Times New Roman"/>
          <w:sz w:val="24"/>
          <w:szCs w:val="24"/>
          <w:lang w:val="en-IN"/>
        </w:rPr>
      </w:pPr>
      <w:r w:rsidRPr="009F1940">
        <w:rPr>
          <w:rFonts w:ascii="Times New Roman" w:hAnsi="Times New Roman"/>
          <w:sz w:val="24"/>
          <w:szCs w:val="24"/>
          <w:lang w:val="en-IN"/>
        </w:rPr>
        <w:t>3) Working with Numbers (Python vs Ruby)</w:t>
      </w:r>
    </w:p>
    <w:p w:rsidR="00077472" w:rsidRPr="009F1940" w:rsidRDefault="00077472" w:rsidP="00077472">
      <w:pPr>
        <w:shd w:val="clear" w:color="auto" w:fill="FFFFFF"/>
        <w:spacing w:after="0" w:line="240" w:lineRule="auto"/>
        <w:ind w:left="720"/>
        <w:rPr>
          <w:rFonts w:ascii="Times New Roman" w:hAnsi="Times New Roman"/>
          <w:sz w:val="24"/>
          <w:szCs w:val="24"/>
          <w:lang w:val="en-IN"/>
        </w:rPr>
      </w:pPr>
      <w:r w:rsidRPr="009F1940">
        <w:rPr>
          <w:rFonts w:ascii="Times New Roman" w:hAnsi="Times New Roman"/>
          <w:sz w:val="24"/>
          <w:szCs w:val="24"/>
          <w:lang w:val="en-IN"/>
        </w:rPr>
        <w:t>4) How to take User Input (Python vs Ruby)</w:t>
      </w:r>
    </w:p>
    <w:p w:rsidR="00077472" w:rsidRPr="009F1940" w:rsidRDefault="00077472" w:rsidP="00077472">
      <w:pPr>
        <w:shd w:val="clear" w:color="auto" w:fill="FFFFFF"/>
        <w:spacing w:after="0" w:line="240" w:lineRule="auto"/>
        <w:ind w:left="720"/>
        <w:rPr>
          <w:rFonts w:ascii="Times New Roman" w:hAnsi="Times New Roman"/>
          <w:sz w:val="24"/>
          <w:szCs w:val="24"/>
          <w:lang w:val="en-IN"/>
        </w:rPr>
      </w:pPr>
      <w:r w:rsidRPr="009F1940">
        <w:rPr>
          <w:rFonts w:ascii="Times New Roman" w:hAnsi="Times New Roman"/>
          <w:sz w:val="24"/>
          <w:szCs w:val="24"/>
          <w:lang w:val="en-IN"/>
        </w:rPr>
        <w:t>5) if-else and switch statements (Python vs Ruby)</w:t>
      </w:r>
    </w:p>
    <w:p w:rsidR="00077472" w:rsidRDefault="00077472" w:rsidP="00702918">
      <w:pPr>
        <w:ind w:left="720"/>
        <w:jc w:val="both"/>
        <w:outlineLvl w:val="0"/>
        <w:rPr>
          <w:rFonts w:ascii="Times New Roman" w:hAnsi="Times New Roman"/>
          <w:b/>
          <w:sz w:val="24"/>
          <w:szCs w:val="24"/>
        </w:rPr>
      </w:pPr>
    </w:p>
    <w:p w:rsidR="00CF57FA" w:rsidRPr="004D2E54" w:rsidRDefault="00CF57FA" w:rsidP="00702918">
      <w:pPr>
        <w:ind w:left="720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4D2E54">
        <w:rPr>
          <w:rFonts w:ascii="Times New Roman" w:hAnsi="Times New Roman"/>
          <w:b/>
          <w:sz w:val="24"/>
          <w:szCs w:val="24"/>
        </w:rPr>
        <w:t xml:space="preserve">Evaluation Grid (To be </w:t>
      </w:r>
      <w:r w:rsidR="000B03E5">
        <w:rPr>
          <w:rFonts w:ascii="Times New Roman" w:hAnsi="Times New Roman"/>
          <w:b/>
          <w:sz w:val="24"/>
          <w:szCs w:val="24"/>
        </w:rPr>
        <w:t>created as per the SOP and Assessment guidelines</w:t>
      </w:r>
      <w:r w:rsidRPr="004D2E54">
        <w:rPr>
          <w:rFonts w:ascii="Times New Roman" w:hAnsi="Times New Roman"/>
          <w:b/>
          <w:sz w:val="24"/>
          <w:szCs w:val="24"/>
        </w:rPr>
        <w:t xml:space="preserve"> by the faculty)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2977"/>
        <w:gridCol w:w="3612"/>
        <w:gridCol w:w="2591"/>
      </w:tblGrid>
      <w:tr w:rsidR="00CF57FA" w:rsidRPr="00B4344C" w:rsidTr="001930E0">
        <w:tc>
          <w:tcPr>
            <w:tcW w:w="1089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Sr. No.</w:t>
            </w:r>
          </w:p>
        </w:tc>
        <w:tc>
          <w:tcPr>
            <w:tcW w:w="2977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3612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Marks Obtained</w:t>
            </w:r>
          </w:p>
        </w:tc>
        <w:tc>
          <w:tcPr>
            <w:tcW w:w="2591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Maximum Marks</w:t>
            </w:r>
          </w:p>
        </w:tc>
      </w:tr>
      <w:tr w:rsidR="00CF57FA" w:rsidRPr="00B4344C" w:rsidTr="001930E0">
        <w:tc>
          <w:tcPr>
            <w:tcW w:w="1089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2977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:rsidTr="001930E0">
        <w:tc>
          <w:tcPr>
            <w:tcW w:w="1089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2977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:rsidTr="001930E0">
        <w:tc>
          <w:tcPr>
            <w:tcW w:w="1089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2977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:rsidTr="001930E0">
        <w:trPr>
          <w:trHeight w:val="686"/>
        </w:trPr>
        <w:tc>
          <w:tcPr>
            <w:tcW w:w="1089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:rsidR="00CF57FA" w:rsidRPr="00B4344C" w:rsidRDefault="00CF57FA" w:rsidP="00702918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133089" w:rsidRPr="00CF57FA" w:rsidRDefault="00133089" w:rsidP="00E56B4F">
      <w:pPr>
        <w:jc w:val="both"/>
      </w:pPr>
    </w:p>
    <w:sectPr w:rsidR="00133089" w:rsidRPr="00CF57FA" w:rsidSect="00E92E27">
      <w:headerReference w:type="even" r:id="rId17"/>
      <w:headerReference w:type="default" r:id="rId18"/>
      <w:footerReference w:type="even" r:id="rId19"/>
      <w:footerReference w:type="default" r:id="rId20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07CA" w:rsidRDefault="007407CA" w:rsidP="00A06073">
      <w:pPr>
        <w:spacing w:after="0" w:line="240" w:lineRule="auto"/>
      </w:pPr>
      <w:r>
        <w:separator/>
      </w:r>
    </w:p>
  </w:endnote>
  <w:endnote w:type="continuationSeparator" w:id="0">
    <w:p w:rsidR="007407CA" w:rsidRDefault="007407CA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416B" w:rsidRDefault="00CF57FA">
    <w:pPr>
      <w:pStyle w:val="Footer"/>
    </w:pPr>
    <w:r>
      <w:rPr>
        <w:noProof/>
        <w:lang w:val="en-IN" w:eastAsia="en-IN"/>
      </w:rPr>
      <w:drawing>
        <wp:inline distT="0" distB="0" distL="0" distR="0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3416B" w:rsidRDefault="00CF57FA" w:rsidP="0017278C">
    <w:pPr>
      <w:pStyle w:val="Footer"/>
      <w:ind w:left="-737"/>
    </w:pPr>
    <w:r>
      <w:rPr>
        <w:b/>
        <w:noProof/>
        <w:color w:val="FFFFFF" w:themeColor="background1"/>
        <w:lang w:val="en-IN" w:eastAsia="en-IN"/>
      </w:rPr>
      <w:drawing>
        <wp:inline distT="0" distB="0" distL="0" distR="0">
          <wp:extent cx="7867650" cy="611505"/>
          <wp:effectExtent l="0" t="0" r="0" b="0"/>
          <wp:docPr id="3" name="Picture 3" descr="Foot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07CA" w:rsidRDefault="007407CA" w:rsidP="00A06073">
      <w:pPr>
        <w:spacing w:after="0" w:line="240" w:lineRule="auto"/>
      </w:pPr>
      <w:r>
        <w:separator/>
      </w:r>
    </w:p>
  </w:footnote>
  <w:footnote w:type="continuationSeparator" w:id="0">
    <w:p w:rsidR="007407CA" w:rsidRDefault="007407CA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D3A1F" w:rsidRDefault="00CF57FA">
    <w:pPr>
      <w:pStyle w:val="Header"/>
    </w:pPr>
    <w:r>
      <w:rPr>
        <w:noProof/>
        <w:lang w:val="en-IN" w:eastAsia="en-IN"/>
      </w:rPr>
      <w:drawing>
        <wp:inline distT="0" distB="0" distL="0" distR="0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073" w:rsidRDefault="00CF57FA" w:rsidP="00E15DC7">
    <w:pPr>
      <w:pStyle w:val="Header"/>
      <w:spacing w:before="100" w:beforeAutospacing="1"/>
    </w:pPr>
    <w:r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-453390</wp:posOffset>
          </wp:positionH>
          <wp:positionV relativeFrom="margin">
            <wp:posOffset>-453390</wp:posOffset>
          </wp:positionV>
          <wp:extent cx="7778750" cy="1325245"/>
          <wp:effectExtent l="0" t="0" r="0" b="0"/>
          <wp:wrapSquare wrapText="bothSides"/>
          <wp:docPr id="11" name="Picture 1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750" cy="1325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5556F"/>
    <w:multiLevelType w:val="hybridMultilevel"/>
    <w:tmpl w:val="48B6BB30"/>
    <w:lvl w:ilvl="0" w:tplc="98FEC7A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5B555A"/>
    <w:multiLevelType w:val="hybridMultilevel"/>
    <w:tmpl w:val="6BF892C6"/>
    <w:lvl w:ilvl="0" w:tplc="403A82B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4874AA"/>
    <w:multiLevelType w:val="multilevel"/>
    <w:tmpl w:val="CDF244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>
    <w:nsid w:val="16F3163D"/>
    <w:multiLevelType w:val="hybridMultilevel"/>
    <w:tmpl w:val="D6DC46D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D55BF1"/>
    <w:multiLevelType w:val="multilevel"/>
    <w:tmpl w:val="01568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78A22E1"/>
    <w:multiLevelType w:val="hybridMultilevel"/>
    <w:tmpl w:val="8DDA75FA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DB23D72"/>
    <w:multiLevelType w:val="hybridMultilevel"/>
    <w:tmpl w:val="DBF27ACA"/>
    <w:lvl w:ilvl="0" w:tplc="CB088F8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7965E7"/>
    <w:multiLevelType w:val="hybridMultilevel"/>
    <w:tmpl w:val="78E0AECA"/>
    <w:lvl w:ilvl="0" w:tplc="29203C6A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EastAsia" w:hAnsi="Times New Roman" w:cstheme="minorBidi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0E21D7"/>
    <w:multiLevelType w:val="hybridMultilevel"/>
    <w:tmpl w:val="7B18D1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2FE5F30"/>
    <w:multiLevelType w:val="multilevel"/>
    <w:tmpl w:val="214E1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5F935E3"/>
    <w:multiLevelType w:val="hybridMultilevel"/>
    <w:tmpl w:val="CD3C0E7A"/>
    <w:lvl w:ilvl="0" w:tplc="ED00A754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5252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C94252"/>
    <w:multiLevelType w:val="hybridMultilevel"/>
    <w:tmpl w:val="30DE28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D792BD4"/>
    <w:multiLevelType w:val="hybridMultilevel"/>
    <w:tmpl w:val="DB0C16A2"/>
    <w:lvl w:ilvl="0" w:tplc="378090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EE2723"/>
    <w:multiLevelType w:val="hybridMultilevel"/>
    <w:tmpl w:val="0BCA99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1001B0"/>
    <w:multiLevelType w:val="hybridMultilevel"/>
    <w:tmpl w:val="1616936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F567415"/>
    <w:multiLevelType w:val="hybridMultilevel"/>
    <w:tmpl w:val="1BBA0E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7E72C64"/>
    <w:multiLevelType w:val="hybridMultilevel"/>
    <w:tmpl w:val="63DA0592"/>
    <w:lvl w:ilvl="0" w:tplc="BB6A7BA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color w:val="2626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D351DB0"/>
    <w:multiLevelType w:val="hybridMultilevel"/>
    <w:tmpl w:val="F78EB2E8"/>
    <w:lvl w:ilvl="0" w:tplc="3236C73C">
      <w:start w:val="1"/>
      <w:numFmt w:val="upperLetter"/>
      <w:lvlText w:val="%1)"/>
      <w:lvlJc w:val="left"/>
      <w:pPr>
        <w:ind w:left="720" w:hanging="360"/>
      </w:pPr>
      <w:rPr>
        <w:rFonts w:eastAsia="Times New Roman" w:cs="Times New Roman" w:hint="default"/>
        <w:b w:val="0"/>
        <w:color w:val="262626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DBD7E3B"/>
    <w:multiLevelType w:val="hybridMultilevel"/>
    <w:tmpl w:val="4A6EB79C"/>
    <w:lvl w:ilvl="0" w:tplc="EACADC12">
      <w:start w:val="1"/>
      <w:numFmt w:val="decimal"/>
      <w:lvlText w:val="%1."/>
      <w:lvlJc w:val="left"/>
      <w:pPr>
        <w:ind w:left="1080" w:hanging="360"/>
      </w:pPr>
      <w:rPr>
        <w:rFonts w:eastAsia="Times New Roman" w:cs="Times New Roman" w:hint="default"/>
        <w:b w:val="0"/>
        <w:color w:val="262626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6"/>
  </w:num>
  <w:num w:numId="3">
    <w:abstractNumId w:val="6"/>
  </w:num>
  <w:num w:numId="4">
    <w:abstractNumId w:val="1"/>
  </w:num>
  <w:num w:numId="5">
    <w:abstractNumId w:val="5"/>
  </w:num>
  <w:num w:numId="6">
    <w:abstractNumId w:val="11"/>
  </w:num>
  <w:num w:numId="7">
    <w:abstractNumId w:val="13"/>
  </w:num>
  <w:num w:numId="8">
    <w:abstractNumId w:val="7"/>
  </w:num>
  <w:num w:numId="9">
    <w:abstractNumId w:val="4"/>
  </w:num>
  <w:num w:numId="10">
    <w:abstractNumId w:val="9"/>
  </w:num>
  <w:num w:numId="11">
    <w:abstractNumId w:val="17"/>
  </w:num>
  <w:num w:numId="12">
    <w:abstractNumId w:val="18"/>
  </w:num>
  <w:num w:numId="13">
    <w:abstractNumId w:val="2"/>
  </w:num>
  <w:num w:numId="14">
    <w:abstractNumId w:val="15"/>
  </w:num>
  <w:num w:numId="15">
    <w:abstractNumId w:val="10"/>
  </w:num>
  <w:num w:numId="16">
    <w:abstractNumId w:val="3"/>
  </w:num>
  <w:num w:numId="17">
    <w:abstractNumId w:val="0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C0NDGysDAwNTA0M7BU0lEKTi0uzszPAykwqgUAdU2k/CwAAAA="/>
  </w:docVars>
  <w:rsids>
    <w:rsidRoot w:val="00A06073"/>
    <w:rsid w:val="00022159"/>
    <w:rsid w:val="000602F3"/>
    <w:rsid w:val="00065603"/>
    <w:rsid w:val="00077472"/>
    <w:rsid w:val="0008017B"/>
    <w:rsid w:val="00081FC3"/>
    <w:rsid w:val="00091806"/>
    <w:rsid w:val="0009631C"/>
    <w:rsid w:val="000A0ADE"/>
    <w:rsid w:val="000A120D"/>
    <w:rsid w:val="000B03E5"/>
    <w:rsid w:val="000B6F9C"/>
    <w:rsid w:val="000D0AD3"/>
    <w:rsid w:val="000D24A9"/>
    <w:rsid w:val="000E6592"/>
    <w:rsid w:val="001055EA"/>
    <w:rsid w:val="00113DF4"/>
    <w:rsid w:val="00116653"/>
    <w:rsid w:val="00127D12"/>
    <w:rsid w:val="00133089"/>
    <w:rsid w:val="00137A78"/>
    <w:rsid w:val="0014363B"/>
    <w:rsid w:val="001532CD"/>
    <w:rsid w:val="00155D7F"/>
    <w:rsid w:val="00160E08"/>
    <w:rsid w:val="0017278C"/>
    <w:rsid w:val="001841F6"/>
    <w:rsid w:val="001B0183"/>
    <w:rsid w:val="00202082"/>
    <w:rsid w:val="00223EDA"/>
    <w:rsid w:val="0023744F"/>
    <w:rsid w:val="00264F03"/>
    <w:rsid w:val="00271688"/>
    <w:rsid w:val="00285D51"/>
    <w:rsid w:val="002952A5"/>
    <w:rsid w:val="002A69CE"/>
    <w:rsid w:val="002D3C94"/>
    <w:rsid w:val="002E05A1"/>
    <w:rsid w:val="002E7876"/>
    <w:rsid w:val="002F6D4F"/>
    <w:rsid w:val="00333A32"/>
    <w:rsid w:val="0034718D"/>
    <w:rsid w:val="00352BFA"/>
    <w:rsid w:val="00356E76"/>
    <w:rsid w:val="00357CCB"/>
    <w:rsid w:val="003860FB"/>
    <w:rsid w:val="003C74FF"/>
    <w:rsid w:val="00401E98"/>
    <w:rsid w:val="004038C7"/>
    <w:rsid w:val="0045346C"/>
    <w:rsid w:val="00463B38"/>
    <w:rsid w:val="00485FF7"/>
    <w:rsid w:val="004D1730"/>
    <w:rsid w:val="004E753A"/>
    <w:rsid w:val="00505E49"/>
    <w:rsid w:val="00544D74"/>
    <w:rsid w:val="00560C0D"/>
    <w:rsid w:val="005845AF"/>
    <w:rsid w:val="005901EB"/>
    <w:rsid w:val="00591E6C"/>
    <w:rsid w:val="005A29A1"/>
    <w:rsid w:val="005B71C5"/>
    <w:rsid w:val="005C21E1"/>
    <w:rsid w:val="005F57C1"/>
    <w:rsid w:val="0060357E"/>
    <w:rsid w:val="0061733D"/>
    <w:rsid w:val="00620418"/>
    <w:rsid w:val="0062204F"/>
    <w:rsid w:val="00667A09"/>
    <w:rsid w:val="006923AB"/>
    <w:rsid w:val="006D69DB"/>
    <w:rsid w:val="006F0C7A"/>
    <w:rsid w:val="00702918"/>
    <w:rsid w:val="00726B99"/>
    <w:rsid w:val="0073416B"/>
    <w:rsid w:val="007407CA"/>
    <w:rsid w:val="0076298B"/>
    <w:rsid w:val="0079409A"/>
    <w:rsid w:val="007B58FD"/>
    <w:rsid w:val="007C1C13"/>
    <w:rsid w:val="007D106D"/>
    <w:rsid w:val="007D32CC"/>
    <w:rsid w:val="007E14ED"/>
    <w:rsid w:val="007E52D5"/>
    <w:rsid w:val="007E6F35"/>
    <w:rsid w:val="00805497"/>
    <w:rsid w:val="00805973"/>
    <w:rsid w:val="00835394"/>
    <w:rsid w:val="00855168"/>
    <w:rsid w:val="00877911"/>
    <w:rsid w:val="008C00FE"/>
    <w:rsid w:val="008C38CD"/>
    <w:rsid w:val="008D26F4"/>
    <w:rsid w:val="00946C06"/>
    <w:rsid w:val="00947C47"/>
    <w:rsid w:val="0096191B"/>
    <w:rsid w:val="009C0C75"/>
    <w:rsid w:val="009D3A1F"/>
    <w:rsid w:val="009F1940"/>
    <w:rsid w:val="00A06073"/>
    <w:rsid w:val="00A1490F"/>
    <w:rsid w:val="00A56A94"/>
    <w:rsid w:val="00A67D8C"/>
    <w:rsid w:val="00A71507"/>
    <w:rsid w:val="00A83ABC"/>
    <w:rsid w:val="00AB3D78"/>
    <w:rsid w:val="00AF6DBD"/>
    <w:rsid w:val="00B06387"/>
    <w:rsid w:val="00B315C5"/>
    <w:rsid w:val="00B476A2"/>
    <w:rsid w:val="00B54077"/>
    <w:rsid w:val="00B74E74"/>
    <w:rsid w:val="00BA07E7"/>
    <w:rsid w:val="00BE273E"/>
    <w:rsid w:val="00C77303"/>
    <w:rsid w:val="00C82835"/>
    <w:rsid w:val="00CD1E33"/>
    <w:rsid w:val="00CD6C95"/>
    <w:rsid w:val="00CE4334"/>
    <w:rsid w:val="00CF3628"/>
    <w:rsid w:val="00CF57FA"/>
    <w:rsid w:val="00D25588"/>
    <w:rsid w:val="00D25F6B"/>
    <w:rsid w:val="00D64C3C"/>
    <w:rsid w:val="00D67FFE"/>
    <w:rsid w:val="00D76AFF"/>
    <w:rsid w:val="00DA4AA1"/>
    <w:rsid w:val="00DA7A4A"/>
    <w:rsid w:val="00E13187"/>
    <w:rsid w:val="00E15DC7"/>
    <w:rsid w:val="00E22FE3"/>
    <w:rsid w:val="00E56B4F"/>
    <w:rsid w:val="00E63045"/>
    <w:rsid w:val="00E7133C"/>
    <w:rsid w:val="00E72F98"/>
    <w:rsid w:val="00E81BFD"/>
    <w:rsid w:val="00E92E27"/>
    <w:rsid w:val="00EB5685"/>
    <w:rsid w:val="00EF5B41"/>
    <w:rsid w:val="00F17D06"/>
    <w:rsid w:val="00F32505"/>
    <w:rsid w:val="00F44E7D"/>
    <w:rsid w:val="00F461C5"/>
    <w:rsid w:val="00F7419D"/>
    <w:rsid w:val="00F8744E"/>
    <w:rsid w:val="00FA6085"/>
    <w:rsid w:val="00FE3B34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2082"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6C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link w:val="Heading5Char"/>
    <w:uiPriority w:val="9"/>
    <w:qFormat/>
    <w:rsid w:val="007B58F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character" w:customStyle="1" w:styleId="Heading5Char">
    <w:name w:val="Heading 5 Char"/>
    <w:basedOn w:val="DefaultParagraphFont"/>
    <w:link w:val="Heading5"/>
    <w:uiPriority w:val="9"/>
    <w:rsid w:val="007B58FD"/>
    <w:rPr>
      <w:rFonts w:ascii="Times New Roman" w:eastAsia="Times New Roman" w:hAnsi="Times New Roman" w:cs="Times New Roman"/>
      <w:b/>
      <w:bCs/>
      <w:sz w:val="20"/>
      <w:szCs w:val="20"/>
      <w:lang w:val="en-IN" w:eastAsia="en-IN"/>
    </w:rPr>
  </w:style>
  <w:style w:type="character" w:styleId="Strong">
    <w:name w:val="Strong"/>
    <w:basedOn w:val="DefaultParagraphFont"/>
    <w:uiPriority w:val="22"/>
    <w:qFormat/>
    <w:rsid w:val="007B58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B58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401E9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01E98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46C06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9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DFF29B-5F5B-4F68-BB88-E308AAACA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6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sony</cp:lastModifiedBy>
  <cp:revision>47</cp:revision>
  <dcterms:created xsi:type="dcterms:W3CDTF">2021-09-18T20:33:00Z</dcterms:created>
  <dcterms:modified xsi:type="dcterms:W3CDTF">2022-04-25T07:14:00Z</dcterms:modified>
</cp:coreProperties>
</file>